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E1F4C" w:rsidRPr="00EF5B28" w:rsidRDefault="001134D0" w:rsidP="00B675BB">
      <w:pPr>
        <w:jc w:val="center"/>
        <w:rPr>
          <w:b/>
          <w:sz w:val="24"/>
          <w:szCs w:val="24"/>
        </w:rPr>
      </w:pPr>
      <w:r w:rsidRPr="00EF5B28">
        <w:rPr>
          <w:b/>
          <w:sz w:val="24"/>
          <w:szCs w:val="24"/>
        </w:rPr>
        <w:t>Programming Assignment-3</w:t>
      </w:r>
      <w:r w:rsidR="00B675BB" w:rsidRPr="00EF5B28">
        <w:rPr>
          <w:b/>
          <w:sz w:val="24"/>
          <w:szCs w:val="24"/>
        </w:rPr>
        <w:t xml:space="preserve"> </w:t>
      </w:r>
      <w:r w:rsidRPr="00EF5B28">
        <w:rPr>
          <w:b/>
          <w:sz w:val="24"/>
          <w:szCs w:val="24"/>
        </w:rPr>
        <w:t>Logistic Regression</w:t>
      </w:r>
      <w:r w:rsidR="00B20B53">
        <w:rPr>
          <w:b/>
          <w:sz w:val="24"/>
          <w:szCs w:val="24"/>
        </w:rPr>
        <w:t xml:space="preserve"> – Part I</w:t>
      </w:r>
      <w:r w:rsidR="00DD5A2B" w:rsidRPr="00EF5B28">
        <w:rPr>
          <w:rStyle w:val="FootnoteReference"/>
          <w:b/>
          <w:sz w:val="24"/>
          <w:szCs w:val="24"/>
        </w:rPr>
        <w:footnoteReference w:id="1"/>
      </w:r>
    </w:p>
    <w:p w:rsidR="00997CF7" w:rsidRDefault="00997CF7" w:rsidP="005D3487">
      <w:pPr>
        <w:rPr>
          <w:b/>
          <w:sz w:val="28"/>
          <w:szCs w:val="28"/>
        </w:rPr>
      </w:pPr>
    </w:p>
    <w:p w:rsidR="005D3487" w:rsidRDefault="005D3487" w:rsidP="005D3487">
      <w:pPr>
        <w:rPr>
          <w:b/>
          <w:sz w:val="28"/>
          <w:szCs w:val="28"/>
        </w:rPr>
      </w:pPr>
      <w:r>
        <w:rPr>
          <w:b/>
          <w:sz w:val="28"/>
          <w:szCs w:val="28"/>
        </w:rPr>
        <w:t>First Name1: ____________ Last Name1: _________________</w:t>
      </w:r>
    </w:p>
    <w:p w:rsidR="005D3487" w:rsidRDefault="005D3487" w:rsidP="005D3487">
      <w:pPr>
        <w:rPr>
          <w:b/>
          <w:sz w:val="28"/>
          <w:szCs w:val="28"/>
        </w:rPr>
      </w:pPr>
      <w:r>
        <w:rPr>
          <w:b/>
          <w:sz w:val="28"/>
          <w:szCs w:val="28"/>
        </w:rPr>
        <w:t>First Name</w:t>
      </w:r>
      <w:proofErr w:type="gramStart"/>
      <w:r>
        <w:rPr>
          <w:b/>
          <w:sz w:val="28"/>
          <w:szCs w:val="28"/>
        </w:rPr>
        <w:t>2:_</w:t>
      </w:r>
      <w:proofErr w:type="gramEnd"/>
      <w:r>
        <w:rPr>
          <w:b/>
          <w:sz w:val="28"/>
          <w:szCs w:val="28"/>
        </w:rPr>
        <w:t>___________  Last Name 2: _________________</w:t>
      </w:r>
    </w:p>
    <w:p w:rsidR="005D3487" w:rsidRDefault="005D3487">
      <w:pPr>
        <w:rPr>
          <w:b/>
          <w:sz w:val="28"/>
          <w:szCs w:val="28"/>
        </w:rPr>
      </w:pPr>
    </w:p>
    <w:p w:rsidR="00B675BB" w:rsidRPr="00C51ECF" w:rsidRDefault="001134D0">
      <w:pPr>
        <w:rPr>
          <w:b/>
          <w:sz w:val="28"/>
          <w:szCs w:val="28"/>
        </w:rPr>
      </w:pPr>
      <w:r>
        <w:rPr>
          <w:b/>
          <w:sz w:val="28"/>
          <w:szCs w:val="28"/>
        </w:rPr>
        <w:t>Introduction</w:t>
      </w:r>
    </w:p>
    <w:p w:rsidR="00B675BB" w:rsidRDefault="001134D0">
      <w:r>
        <w:t xml:space="preserve">In this programming assignment, you will practice logistic regression. You will implement the logistic regression algorithm and apply it to </w:t>
      </w:r>
      <w:r w:rsidR="00B20B53">
        <w:t>a data set</w:t>
      </w:r>
      <w:r>
        <w:t>.</w:t>
      </w:r>
    </w:p>
    <w:p w:rsidR="004417ED" w:rsidRDefault="001134D0" w:rsidP="004417ED">
      <w:r w:rsidRPr="004417ED">
        <w:t xml:space="preserve">In </w:t>
      </w:r>
      <w:r w:rsidR="004417ED">
        <w:t>Part-I</w:t>
      </w:r>
      <w:r w:rsidRPr="004417ED">
        <w:t>, you will build a logistic regression model to</w:t>
      </w:r>
      <w:r w:rsidR="004417ED">
        <w:t xml:space="preserve"> </w:t>
      </w:r>
      <w:r w:rsidRPr="004417ED">
        <w:t>predict whether a student gets admitted into a university.</w:t>
      </w:r>
      <w:r w:rsidR="004417ED">
        <w:t xml:space="preserve"> </w:t>
      </w:r>
      <w:r w:rsidRPr="004417ED">
        <w:t>Suppose that you are the administrator of a university department and</w:t>
      </w:r>
      <w:r w:rsidR="004417ED">
        <w:t xml:space="preserve"> </w:t>
      </w:r>
      <w:r w:rsidRPr="004417ED">
        <w:t>you want to determine each applicant's chance of admission based on their</w:t>
      </w:r>
      <w:r w:rsidR="004417ED">
        <w:t xml:space="preserve"> </w:t>
      </w:r>
      <w:r w:rsidRPr="004417ED">
        <w:t>results on two exams. You have historical data from previous applicants</w:t>
      </w:r>
      <w:r w:rsidR="004417ED">
        <w:t xml:space="preserve"> </w:t>
      </w:r>
      <w:r w:rsidRPr="004417ED">
        <w:t>that you can use as a training set for logistic regression. For each training</w:t>
      </w:r>
      <w:r w:rsidR="004417ED">
        <w:t xml:space="preserve"> </w:t>
      </w:r>
      <w:r w:rsidRPr="004417ED">
        <w:t>example, you have the applicant's scores on two exams and the admissions</w:t>
      </w:r>
      <w:r w:rsidR="004417ED">
        <w:t xml:space="preserve"> </w:t>
      </w:r>
      <w:r w:rsidRPr="004417ED">
        <w:t>decision.</w:t>
      </w:r>
    </w:p>
    <w:p w:rsidR="002B2921" w:rsidRPr="002B2921" w:rsidRDefault="001134D0" w:rsidP="004417ED">
      <w:r w:rsidRPr="004417ED">
        <w:t xml:space="preserve">Your task is to build a </w:t>
      </w:r>
      <w:r w:rsidR="004417ED">
        <w:t>logistic regression (i.e., binary classification)</w:t>
      </w:r>
      <w:r w:rsidRPr="004417ED">
        <w:t xml:space="preserve"> model that estimates an applicant's</w:t>
      </w:r>
      <w:r w:rsidR="004417ED">
        <w:t xml:space="preserve"> </w:t>
      </w:r>
      <w:r w:rsidRPr="004417ED">
        <w:t xml:space="preserve">probability of admission based the scores from those two exams. </w:t>
      </w:r>
    </w:p>
    <w:p w:rsidR="004417ED" w:rsidRDefault="004417ED"/>
    <w:p w:rsidR="00A273AE" w:rsidRDefault="00A273AE" w:rsidP="004417ED">
      <w:pPr>
        <w:pStyle w:val="ListParagraph"/>
        <w:numPr>
          <w:ilvl w:val="1"/>
          <w:numId w:val="2"/>
        </w:numPr>
        <w:rPr>
          <w:b/>
        </w:rPr>
      </w:pPr>
      <w:r>
        <w:rPr>
          <w:b/>
        </w:rPr>
        <w:t>Plot the training data</w:t>
      </w:r>
    </w:p>
    <w:p w:rsidR="00A273AE" w:rsidRDefault="00A273AE" w:rsidP="00A273AE">
      <w:pPr>
        <w:pStyle w:val="ListParagraph"/>
        <w:ind w:left="360"/>
      </w:pPr>
    </w:p>
    <w:p w:rsidR="00A273AE" w:rsidRDefault="00AA1AA9" w:rsidP="00A273AE">
      <w:pPr>
        <w:pStyle w:val="ListParagraph"/>
        <w:ind w:left="360"/>
      </w:pPr>
      <w:r>
        <w:t xml:space="preserve">If you run the code for data loading, </w:t>
      </w:r>
      <w:r w:rsidR="00A273AE">
        <w:t xml:space="preserve">you can see that the data is linearly separable. </w:t>
      </w:r>
      <w:r w:rsidR="003041A2">
        <w:t>Please attach the image of data visualization.</w:t>
      </w:r>
    </w:p>
    <w:p w:rsidR="003041A2" w:rsidRDefault="003041A2" w:rsidP="00A273AE">
      <w:pPr>
        <w:pStyle w:val="ListParagraph"/>
        <w:ind w:left="360"/>
      </w:pPr>
    </w:p>
    <w:p w:rsidR="003041A2" w:rsidRDefault="003041A2" w:rsidP="00A273AE">
      <w:pPr>
        <w:pStyle w:val="ListParagraph"/>
        <w:ind w:left="360"/>
      </w:pPr>
    </w:p>
    <w:p w:rsidR="00071545" w:rsidRDefault="00D8684A" w:rsidP="00D8684A">
      <w:pPr>
        <w:pStyle w:val="ListParagraph"/>
        <w:ind w:left="360"/>
        <w:jc w:val="center"/>
      </w:pPr>
      <w:r>
        <w:rPr>
          <w:noProof/>
          <w:lang w:eastAsia="en-US"/>
        </w:rPr>
        <w:drawing>
          <wp:inline distT="0" distB="0" distL="0" distR="0" wp14:anchorId="37907E8B" wp14:editId="3D5378FB">
            <wp:extent cx="3629025" cy="236575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(83).pn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398" t="51567" r="51282" b="19089"/>
                    <a:stretch/>
                  </pic:blipFill>
                  <pic:spPr bwMode="auto">
                    <a:xfrm>
                      <a:off x="0" y="0"/>
                      <a:ext cx="3631932" cy="23676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71545" w:rsidRDefault="00071545" w:rsidP="00A273AE">
      <w:pPr>
        <w:pStyle w:val="ListParagraph"/>
        <w:ind w:left="360"/>
      </w:pPr>
    </w:p>
    <w:p w:rsidR="00071545" w:rsidRDefault="00071545" w:rsidP="00A273AE">
      <w:pPr>
        <w:pStyle w:val="ListParagraph"/>
        <w:ind w:left="360"/>
      </w:pPr>
      <w:bookmarkStart w:id="0" w:name="_GoBack"/>
      <w:bookmarkEnd w:id="0"/>
    </w:p>
    <w:p w:rsidR="00A273AE" w:rsidRPr="00A273AE" w:rsidRDefault="00A273AE" w:rsidP="00A273AE">
      <w:pPr>
        <w:pStyle w:val="ListParagraph"/>
        <w:ind w:left="360"/>
      </w:pPr>
    </w:p>
    <w:p w:rsidR="004417ED" w:rsidRDefault="004417ED" w:rsidP="004417ED">
      <w:pPr>
        <w:pStyle w:val="ListParagraph"/>
        <w:numPr>
          <w:ilvl w:val="1"/>
          <w:numId w:val="2"/>
        </w:numPr>
        <w:rPr>
          <w:b/>
        </w:rPr>
      </w:pPr>
      <w:r w:rsidRPr="004417ED">
        <w:rPr>
          <w:b/>
        </w:rPr>
        <w:t xml:space="preserve">Implement the </w:t>
      </w:r>
      <w:proofErr w:type="spellStart"/>
      <w:r w:rsidRPr="004417ED">
        <w:rPr>
          <w:b/>
        </w:rPr>
        <w:t>vectorized</w:t>
      </w:r>
      <w:proofErr w:type="spellEnd"/>
      <w:r w:rsidRPr="004417ED">
        <w:rPr>
          <w:b/>
        </w:rPr>
        <w:t xml:space="preserve"> Sigmoid function</w:t>
      </w:r>
      <w:r w:rsidR="00AA1AA9">
        <w:rPr>
          <w:b/>
        </w:rPr>
        <w:t xml:space="preserve"> and copy and paste your code here</w:t>
      </w:r>
    </w:p>
    <w:p w:rsidR="00B5537D" w:rsidRPr="00B5537D" w:rsidRDefault="00B5537D" w:rsidP="00B5537D">
      <w:pPr>
        <w:pStyle w:val="ListParagraph"/>
        <w:ind w:left="360"/>
        <w:rPr>
          <w:bCs/>
        </w:rPr>
      </w:pPr>
      <w:proofErr w:type="spellStart"/>
      <w:r w:rsidRPr="00B5537D">
        <w:rPr>
          <w:bCs/>
        </w:rPr>
        <w:t>def</w:t>
      </w:r>
      <w:proofErr w:type="spellEnd"/>
      <w:r w:rsidRPr="00B5537D">
        <w:rPr>
          <w:bCs/>
        </w:rPr>
        <w:t xml:space="preserve"> sigmoid(Z):</w:t>
      </w:r>
    </w:p>
    <w:p w:rsidR="00B5537D" w:rsidRPr="00B5537D" w:rsidRDefault="00B5537D" w:rsidP="00B5537D">
      <w:pPr>
        <w:pStyle w:val="ListParagraph"/>
        <w:ind w:left="360"/>
        <w:rPr>
          <w:bCs/>
        </w:rPr>
      </w:pPr>
      <w:r w:rsidRPr="00B5537D">
        <w:rPr>
          <w:bCs/>
        </w:rPr>
        <w:t xml:space="preserve">   s = 1 / (1 + </w:t>
      </w:r>
      <w:proofErr w:type="spellStart"/>
      <w:r w:rsidRPr="00B5537D">
        <w:rPr>
          <w:bCs/>
        </w:rPr>
        <w:t>np.exp</w:t>
      </w:r>
      <w:proofErr w:type="spellEnd"/>
      <w:r w:rsidRPr="00B5537D">
        <w:rPr>
          <w:bCs/>
        </w:rPr>
        <w:t>(-Z))</w:t>
      </w:r>
    </w:p>
    <w:p w:rsidR="00B5537D" w:rsidRPr="00B5537D" w:rsidRDefault="00B5537D" w:rsidP="00B5537D">
      <w:pPr>
        <w:pStyle w:val="ListParagraph"/>
        <w:ind w:left="360"/>
        <w:rPr>
          <w:bCs/>
        </w:rPr>
      </w:pPr>
      <w:r>
        <w:rPr>
          <w:bCs/>
        </w:rPr>
        <w:t xml:space="preserve">  </w:t>
      </w:r>
    </w:p>
    <w:p w:rsidR="00AA1AA9" w:rsidRPr="00B5537D" w:rsidRDefault="00B5537D" w:rsidP="00B5537D">
      <w:pPr>
        <w:pStyle w:val="ListParagraph"/>
        <w:ind w:left="360"/>
        <w:rPr>
          <w:bCs/>
        </w:rPr>
      </w:pPr>
      <w:r w:rsidRPr="00B5537D">
        <w:rPr>
          <w:bCs/>
        </w:rPr>
        <w:t xml:space="preserve">    return s</w:t>
      </w:r>
    </w:p>
    <w:p w:rsidR="00E11865" w:rsidRDefault="00E11865" w:rsidP="00E11865">
      <w:pPr>
        <w:pStyle w:val="ListParagraph"/>
        <w:ind w:left="360" w:firstLine="200"/>
      </w:pPr>
    </w:p>
    <w:p w:rsidR="004417ED" w:rsidRPr="00E11865" w:rsidRDefault="005202CE" w:rsidP="004417ED">
      <w:pPr>
        <w:pStyle w:val="ListParagraph"/>
        <w:numPr>
          <w:ilvl w:val="1"/>
          <w:numId w:val="2"/>
        </w:numPr>
        <w:rPr>
          <w:b/>
        </w:rPr>
      </w:pPr>
      <w:r>
        <w:rPr>
          <w:b/>
        </w:rPr>
        <w:t>Implement the l</w:t>
      </w:r>
      <w:r w:rsidR="00AA1AA9">
        <w:rPr>
          <w:b/>
        </w:rPr>
        <w:t>oss</w:t>
      </w:r>
      <w:r w:rsidR="00E11865" w:rsidRPr="00E11865">
        <w:rPr>
          <w:b/>
        </w:rPr>
        <w:t xml:space="preserve"> function and gradient</w:t>
      </w:r>
    </w:p>
    <w:p w:rsidR="00E11865" w:rsidRDefault="00AA1AA9" w:rsidP="00E11865">
      <w:pPr>
        <w:pStyle w:val="ListParagraph"/>
        <w:ind w:left="360"/>
        <w:rPr>
          <w:iCs/>
        </w:rPr>
      </w:pPr>
      <w:r>
        <w:rPr>
          <w:i/>
        </w:rPr>
        <w:t>L</w:t>
      </w:r>
      <w:r w:rsidRPr="00AA1AA9">
        <w:t>(</w:t>
      </w:r>
      <w:r w:rsidR="008F4925" w:rsidRPr="008F4925">
        <w:rPr>
          <w:i/>
        </w:rPr>
        <w:t>W</w:t>
      </w:r>
      <w:r w:rsidR="008F4925">
        <w:t xml:space="preserve">) </w:t>
      </w:r>
      <w:r w:rsidR="008F4925" w:rsidRPr="008F4925">
        <w:t>=</w:t>
      </w:r>
      <m:oMath>
        <m: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  <w:i/>
                <w:iCs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m</m:t>
            </m:r>
          </m:den>
        </m:f>
        <m:nary>
          <m:naryPr>
            <m:chr m:val="∑"/>
            <m:ctrlPr>
              <w:rPr>
                <w:rFonts w:ascii="Cambria Math" w:hAnsi="Cambria Math"/>
                <w:i/>
                <w:iCs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m</m:t>
            </m:r>
          </m:sup>
          <m:e>
            <m:r>
              <w:rPr>
                <w:rFonts w:ascii="Cambria Math" w:hAnsi="Cambria Math"/>
              </w:rPr>
              <m:t>(</m:t>
            </m:r>
            <m:sSup>
              <m:sSupPr>
                <m:ctrlPr>
                  <w:rPr>
                    <w:rFonts w:ascii="Cambria Math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(i)</m:t>
                </m:r>
              </m:sup>
            </m:sSup>
            <m:func>
              <m:funcPr>
                <m:ctrlPr>
                  <w:rPr>
                    <w:rFonts w:ascii="Cambria Math" w:hAnsi="Cambria Math"/>
                    <w:i/>
                    <w:iCs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log</m:t>
                </m:r>
              </m:fName>
              <m:e>
                <m:d>
                  <m:d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p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e>
                            </m:d>
                          </m:sup>
                        </m:sSup>
                      </m:e>
                    </m:d>
                  </m:e>
                </m:d>
              </m:e>
            </m:func>
            <m:r>
              <m:rPr>
                <m:nor/>
              </m:rPr>
              <m:t> + (1 –</m:t>
            </m:r>
            <m:sSup>
              <m:sSupPr>
                <m:ctrlPr>
                  <w:rPr>
                    <w:rFonts w:ascii="Cambria Math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(i)</m:t>
                </m:r>
              </m:sup>
            </m:sSup>
            <m:r>
              <m:rPr>
                <m:nor/>
              </m:rPr>
              <m:t>) </m:t>
            </m:r>
            <m:func>
              <m:funcPr>
                <m:ctrlPr>
                  <w:rPr>
                    <w:rFonts w:ascii="Cambria Math" w:hAnsi="Cambria Math"/>
                    <w:i/>
                    <w:iCs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log</m:t>
                </m:r>
              </m:fName>
              <m:e>
                <m:d>
                  <m:d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p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e>
                            </m:d>
                          </m:sup>
                        </m:sSup>
                      </m:e>
                    </m:d>
                  </m:e>
                </m:d>
                <m:r>
                  <w:rPr>
                    <w:rFonts w:ascii="Cambria Math" w:hAnsi="Cambria Math"/>
                  </w:rPr>
                  <m:t>)</m:t>
                </m:r>
              </m:e>
            </m:func>
          </m:e>
        </m:nary>
      </m:oMath>
    </w:p>
    <w:p w:rsidR="008F4925" w:rsidRDefault="008F4925" w:rsidP="00E11865">
      <w:pPr>
        <w:pStyle w:val="ListParagraph"/>
        <w:ind w:left="360"/>
        <w:rPr>
          <w:iCs/>
        </w:rPr>
      </w:pPr>
    </w:p>
    <w:p w:rsidR="008F4925" w:rsidRDefault="008F4925" w:rsidP="008F4925">
      <w:pPr>
        <w:pStyle w:val="ListParagraph"/>
        <w:ind w:left="360"/>
      </w:pPr>
      <w:r w:rsidRPr="008F4925">
        <w:rPr>
          <w:i/>
          <w:iCs/>
        </w:rPr>
        <w:sym w:font="Symbol" w:char="F061"/>
      </w:r>
      <m:oMath>
        <m:f>
          <m:fPr>
            <m:ctrlPr>
              <w:rPr>
                <w:rFonts w:ascii="Cambria Math" w:hAnsi="Cambria Math"/>
                <w:i/>
                <w:iCs/>
              </w:rPr>
            </m:ctrlPr>
          </m:fPr>
          <m:num>
            <m:r>
              <w:rPr>
                <w:rFonts w:ascii="Cambria Math" w:hAnsi="Cambria Math"/>
              </w:rPr>
              <m:t>∂</m:t>
            </m:r>
          </m:num>
          <m:den>
            <m:r>
              <w:rPr>
                <w:rFonts w:ascii="Cambria Math" w:hAnsi="Cambria Math"/>
              </w:rPr>
              <m:t>∂</m:t>
            </m:r>
            <m:r>
              <m:rPr>
                <m:nor/>
              </m:rPr>
              <w:rPr>
                <w:i/>
                <w:iCs/>
              </w:rPr>
              <m:t>w</m:t>
            </m:r>
            <m:r>
              <m:rPr>
                <m:nor/>
              </m:rPr>
              <w:rPr>
                <w:i/>
                <w:iCs/>
                <w:vertAlign w:val="subscript"/>
              </w:rPr>
              <m:t>j</m:t>
            </m:r>
          </m:den>
        </m:f>
      </m:oMath>
      <w:r w:rsidRPr="008F4925">
        <w:rPr>
          <w:i/>
          <w:iCs/>
        </w:rPr>
        <w:t xml:space="preserve"> </w:t>
      </w:r>
      <w:r w:rsidR="00AA1AA9">
        <w:rPr>
          <w:i/>
          <w:iCs/>
        </w:rPr>
        <w:t>L</w:t>
      </w:r>
      <w:r w:rsidRPr="008F4925">
        <w:t>(</w:t>
      </w:r>
      <w:r w:rsidRPr="008F4925">
        <w:rPr>
          <w:i/>
          <w:iCs/>
        </w:rPr>
        <w:t>W</w:t>
      </w:r>
      <w:r w:rsidRPr="008F4925">
        <w:t xml:space="preserve">)  = </w:t>
      </w:r>
      <m:oMath>
        <m:f>
          <m:fPr>
            <m:ctrlPr>
              <w:rPr>
                <w:rFonts w:ascii="Cambria Math" w:hAnsi="Cambria Math"/>
                <w:i/>
                <w:iCs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m</m:t>
            </m:r>
          </m:den>
        </m:f>
        <m:r>
          <w:rPr>
            <w:rFonts w:ascii="Cambria Math" w:hAnsi="Cambria Math"/>
          </w:rPr>
          <m:t>(</m:t>
        </m:r>
        <m:nary>
          <m:naryPr>
            <m:chr m:val="∑"/>
            <m:ctrlPr>
              <w:rPr>
                <w:rFonts w:ascii="Cambria Math" w:hAnsi="Cambria Math"/>
                <w:i/>
                <w:iCs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m</m:t>
            </m:r>
          </m:sup>
          <m:e>
            <m:r>
              <w:rPr>
                <w:rFonts w:ascii="Cambria Math" w:hAnsi="Cambria Math"/>
              </w:rPr>
              <m:t>(h(</m:t>
            </m:r>
            <m:sSup>
              <m:sSupPr>
                <m:ctrlPr>
                  <w:rPr>
                    <w:rFonts w:ascii="Cambria Math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</m:d>
              </m:sup>
            </m:sSup>
            <m:r>
              <w:rPr>
                <w:rFonts w:ascii="Cambria Math" w:hAnsi="Cambria Math"/>
              </w:rPr>
              <m:t>)-</m:t>
            </m:r>
            <m:sSup>
              <m:sSupPr>
                <m:ctrlPr>
                  <w:rPr>
                    <w:rFonts w:ascii="Cambria Math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i</m:t>
                </m:r>
              </m:sup>
            </m:sSup>
          </m:e>
        </m:nary>
        <m: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  <w:i/>
                <w:iCs/>
              </w:rPr>
            </m:ctrlPr>
          </m:sSupPr>
          <m:e>
            <m:r>
              <w:rPr>
                <w:rFonts w:ascii="Cambria Math" w:hAnsi="Cambria Math"/>
              </w:rPr>
              <m:t>×x</m:t>
            </m:r>
            <m:r>
              <w:rPr>
                <w:rFonts w:ascii="Cambria Math" w:hAnsi="Cambria Math"/>
                <w:vertAlign w:val="subscript"/>
              </w:rPr>
              <m:t>j</m:t>
            </m:r>
          </m:e>
          <m:sup>
            <m:r>
              <w:rPr>
                <w:rFonts w:ascii="Cambria Math" w:hAnsi="Cambria Math"/>
              </w:rPr>
              <m:t>i</m:t>
            </m:r>
          </m:sup>
        </m:sSup>
        <m:r>
          <w:rPr>
            <w:rFonts w:ascii="Cambria Math" w:hAnsi="Cambria Math"/>
          </w:rPr>
          <m:t>)</m:t>
        </m:r>
      </m:oMath>
    </w:p>
    <w:p w:rsidR="005202CE" w:rsidRPr="008F4925" w:rsidRDefault="005202CE" w:rsidP="008F4925">
      <w:pPr>
        <w:pStyle w:val="ListParagraph"/>
        <w:ind w:left="360"/>
      </w:pPr>
    </w:p>
    <w:p w:rsidR="008F4925" w:rsidRDefault="008F4925" w:rsidP="00E11865">
      <w:pPr>
        <w:pStyle w:val="ListParagraph"/>
        <w:ind w:left="360"/>
      </w:pPr>
    </w:p>
    <w:p w:rsidR="00E11865" w:rsidRDefault="00A42387" w:rsidP="004417ED">
      <w:pPr>
        <w:pStyle w:val="ListParagraph"/>
        <w:numPr>
          <w:ilvl w:val="1"/>
          <w:numId w:val="2"/>
        </w:numPr>
        <w:rPr>
          <w:b/>
        </w:rPr>
      </w:pPr>
      <w:r w:rsidRPr="00A42387">
        <w:rPr>
          <w:b/>
        </w:rPr>
        <w:t>Learning the parameters</w:t>
      </w:r>
      <w:r w:rsidR="0023168B">
        <w:rPr>
          <w:b/>
        </w:rPr>
        <w:t xml:space="preserve"> based on file </w:t>
      </w:r>
      <w:r w:rsidR="0023168B" w:rsidRPr="0023168B">
        <w:rPr>
          <w:b/>
        </w:rPr>
        <w:t>pa3-data1</w:t>
      </w:r>
      <w:r w:rsidR="005202CE">
        <w:rPr>
          <w:b/>
        </w:rPr>
        <w:t>-train</w:t>
      </w:r>
      <w:r w:rsidR="0023168B">
        <w:rPr>
          <w:b/>
        </w:rPr>
        <w:t>.csv</w:t>
      </w:r>
      <w:r w:rsidR="005202CE">
        <w:rPr>
          <w:b/>
        </w:rPr>
        <w:t xml:space="preserve"> and </w:t>
      </w:r>
      <w:r w:rsidR="005202CE" w:rsidRPr="0023168B">
        <w:rPr>
          <w:b/>
        </w:rPr>
        <w:t>pa3-data1</w:t>
      </w:r>
      <w:r w:rsidR="005202CE">
        <w:rPr>
          <w:b/>
        </w:rPr>
        <w:t>-test.csv</w:t>
      </w:r>
    </w:p>
    <w:p w:rsidR="00A273AE" w:rsidRDefault="00A273AE" w:rsidP="00A273AE">
      <w:pPr>
        <w:pStyle w:val="ListParagraph"/>
        <w:ind w:left="360"/>
        <w:rPr>
          <w:b/>
        </w:rPr>
      </w:pPr>
      <w:r>
        <w:rPr>
          <w:b/>
        </w:rPr>
        <w:t>1.4.1. What will happen if you don’t perform feature scaling?</w:t>
      </w:r>
    </w:p>
    <w:p w:rsidR="00A273AE" w:rsidRDefault="00A273AE" w:rsidP="00A273AE">
      <w:pPr>
        <w:pStyle w:val="ListParagraph"/>
        <w:ind w:left="360"/>
        <w:rPr>
          <w:b/>
        </w:rPr>
      </w:pPr>
    </w:p>
    <w:p w:rsidR="00E12D6F" w:rsidRPr="000925BF" w:rsidRDefault="000925BF" w:rsidP="000925BF">
      <w:pPr>
        <w:rPr>
          <w:bCs/>
        </w:rPr>
      </w:pPr>
      <w:r>
        <w:rPr>
          <w:bCs/>
        </w:rPr>
        <w:t xml:space="preserve">I have face issues in achieving the minima for the gradient descent. Without feature scaling the error sudden jumps to a certain value and then remain constant at that point. So that’s why </w:t>
      </w:r>
      <w:proofErr w:type="spellStart"/>
      <w:r>
        <w:rPr>
          <w:bCs/>
        </w:rPr>
        <w:t>scalling</w:t>
      </w:r>
      <w:proofErr w:type="spellEnd"/>
      <w:r>
        <w:rPr>
          <w:bCs/>
        </w:rPr>
        <w:t xml:space="preserve"> is important for us</w:t>
      </w:r>
    </w:p>
    <w:p w:rsidR="00A273AE" w:rsidRDefault="00A273AE" w:rsidP="00A273AE">
      <w:pPr>
        <w:pStyle w:val="ListParagraph"/>
        <w:ind w:left="360"/>
        <w:rPr>
          <w:b/>
        </w:rPr>
      </w:pPr>
    </w:p>
    <w:p w:rsidR="00A273AE" w:rsidRDefault="00A273AE" w:rsidP="00A273AE">
      <w:pPr>
        <w:pStyle w:val="ListParagraph"/>
        <w:ind w:left="360"/>
        <w:rPr>
          <w:b/>
        </w:rPr>
      </w:pPr>
      <w:r>
        <w:rPr>
          <w:b/>
        </w:rPr>
        <w:t>1.4.2. Plotting the decision boundary</w:t>
      </w:r>
    </w:p>
    <w:p w:rsidR="00A273AE" w:rsidRPr="00A273AE" w:rsidRDefault="00A273AE" w:rsidP="00A273AE">
      <w:pPr>
        <w:pStyle w:val="ListParagraph"/>
        <w:ind w:left="360"/>
      </w:pPr>
      <w:r w:rsidRPr="00A273AE">
        <w:t xml:space="preserve">After you have performed feature scaling, </w:t>
      </w:r>
      <w:r>
        <w:t>please run your algorithm to obtain the set of weights. Then, attach the decision boundary image in this report.</w:t>
      </w:r>
    </w:p>
    <w:p w:rsidR="00DD5A2B" w:rsidRDefault="00FF72EA" w:rsidP="00FF72EA">
      <w:pPr>
        <w:jc w:val="center"/>
      </w:pPr>
      <w:r>
        <w:rPr>
          <w:noProof/>
          <w:lang w:eastAsia="en-US"/>
        </w:rPr>
        <w:drawing>
          <wp:inline distT="0" distB="0" distL="0" distR="0">
            <wp:extent cx="3314700" cy="2188953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 (84).pn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397" t="54131" r="51122" b="15954"/>
                    <a:stretch/>
                  </pic:blipFill>
                  <pic:spPr bwMode="auto">
                    <a:xfrm>
                      <a:off x="0" y="0"/>
                      <a:ext cx="3318665" cy="21915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DD5A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E3807" w:rsidRDefault="00DE3807" w:rsidP="00DD5A2B">
      <w:pPr>
        <w:spacing w:after="0" w:line="240" w:lineRule="auto"/>
      </w:pPr>
      <w:r>
        <w:separator/>
      </w:r>
    </w:p>
  </w:endnote>
  <w:endnote w:type="continuationSeparator" w:id="0">
    <w:p w:rsidR="00DE3807" w:rsidRDefault="00DE3807" w:rsidP="00DD5A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E3807" w:rsidRDefault="00DE3807" w:rsidP="00DD5A2B">
      <w:pPr>
        <w:spacing w:after="0" w:line="240" w:lineRule="auto"/>
      </w:pPr>
      <w:r>
        <w:separator/>
      </w:r>
    </w:p>
  </w:footnote>
  <w:footnote w:type="continuationSeparator" w:id="0">
    <w:p w:rsidR="00DE3807" w:rsidRDefault="00DE3807" w:rsidP="00DD5A2B">
      <w:pPr>
        <w:spacing w:after="0" w:line="240" w:lineRule="auto"/>
      </w:pPr>
      <w:r>
        <w:continuationSeparator/>
      </w:r>
    </w:p>
  </w:footnote>
  <w:footnote w:id="1">
    <w:p w:rsidR="00DD5A2B" w:rsidRDefault="00DD5A2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EC7B57">
        <w:t>Part of the m</w:t>
      </w:r>
      <w:r>
        <w:t>aterials are from Dr. Andrew Ng’s cours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F40F15"/>
    <w:multiLevelType w:val="multilevel"/>
    <w:tmpl w:val="84204C6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58F328CD"/>
    <w:multiLevelType w:val="multilevel"/>
    <w:tmpl w:val="0BE0CE5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5F174DED"/>
    <w:multiLevelType w:val="hybridMultilevel"/>
    <w:tmpl w:val="7DB86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460C91"/>
    <w:multiLevelType w:val="multilevel"/>
    <w:tmpl w:val="A234250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7FE4209A"/>
    <w:multiLevelType w:val="hybridMultilevel"/>
    <w:tmpl w:val="CE425610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O0MDM2tjQxsTQzMjVT0lEKTi0uzszPAykwrAUAIY6txCwAAAA="/>
  </w:docVars>
  <w:rsids>
    <w:rsidRoot w:val="00B675BB"/>
    <w:rsid w:val="00071545"/>
    <w:rsid w:val="000925BF"/>
    <w:rsid w:val="001134D0"/>
    <w:rsid w:val="001316C0"/>
    <w:rsid w:val="00202B32"/>
    <w:rsid w:val="00206A83"/>
    <w:rsid w:val="0023168B"/>
    <w:rsid w:val="002A4466"/>
    <w:rsid w:val="002B2921"/>
    <w:rsid w:val="003041A2"/>
    <w:rsid w:val="003365D6"/>
    <w:rsid w:val="003D2F48"/>
    <w:rsid w:val="004417ED"/>
    <w:rsid w:val="004A50EE"/>
    <w:rsid w:val="004E4FC0"/>
    <w:rsid w:val="005202CE"/>
    <w:rsid w:val="005320B3"/>
    <w:rsid w:val="00560512"/>
    <w:rsid w:val="0058619A"/>
    <w:rsid w:val="005A628A"/>
    <w:rsid w:val="005A74A0"/>
    <w:rsid w:val="005D3487"/>
    <w:rsid w:val="005E00A5"/>
    <w:rsid w:val="00710CC0"/>
    <w:rsid w:val="00713115"/>
    <w:rsid w:val="007E1F4C"/>
    <w:rsid w:val="008A6DAD"/>
    <w:rsid w:val="008F24E5"/>
    <w:rsid w:val="008F4925"/>
    <w:rsid w:val="00997CF7"/>
    <w:rsid w:val="00A273AE"/>
    <w:rsid w:val="00A42387"/>
    <w:rsid w:val="00A43FDF"/>
    <w:rsid w:val="00AA1AA9"/>
    <w:rsid w:val="00AA30F1"/>
    <w:rsid w:val="00AD375A"/>
    <w:rsid w:val="00B20B53"/>
    <w:rsid w:val="00B5537D"/>
    <w:rsid w:val="00B653CD"/>
    <w:rsid w:val="00B675BB"/>
    <w:rsid w:val="00B722AC"/>
    <w:rsid w:val="00B946FE"/>
    <w:rsid w:val="00BD4CB6"/>
    <w:rsid w:val="00C5185E"/>
    <w:rsid w:val="00C51ECF"/>
    <w:rsid w:val="00C73CB2"/>
    <w:rsid w:val="00D17A10"/>
    <w:rsid w:val="00D8684A"/>
    <w:rsid w:val="00DD5A2B"/>
    <w:rsid w:val="00DE3807"/>
    <w:rsid w:val="00E11865"/>
    <w:rsid w:val="00E12D6F"/>
    <w:rsid w:val="00E45580"/>
    <w:rsid w:val="00E95175"/>
    <w:rsid w:val="00EB0B23"/>
    <w:rsid w:val="00EC7B57"/>
    <w:rsid w:val="00EF5B28"/>
    <w:rsid w:val="00F22058"/>
    <w:rsid w:val="00F42BC7"/>
    <w:rsid w:val="00FF7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2040F1"/>
  <w15:chartTrackingRefBased/>
  <w15:docId w15:val="{5462338D-F7F1-46EE-9C4D-E4543A503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24E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5580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DD5A2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D5A2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D5A2B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5D34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79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1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5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DB236B-8C32-4538-AFA7-3DCD66B40E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2</Pages>
  <Words>310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Oklahoma</Company>
  <LinksUpToDate>false</LinksUpToDate>
  <CharactersWithSpaces>2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cheng Fu</dc:creator>
  <cp:keywords/>
  <dc:description/>
  <cp:lastModifiedBy>Mudasser Afzal</cp:lastModifiedBy>
  <cp:revision>44</cp:revision>
  <dcterms:created xsi:type="dcterms:W3CDTF">2019-08-26T22:36:00Z</dcterms:created>
  <dcterms:modified xsi:type="dcterms:W3CDTF">2020-10-12T14:32:00Z</dcterms:modified>
</cp:coreProperties>
</file>